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Sydney</w:t>
      </w:r>
    </w:p>
    <w:bookmarkStart w:id="24" w:name="X1f7c964b973229b15215f06d3a0a90f9819ab0d"/>
    <w:p>
      <w:pPr>
        <w:pStyle w:val="Heading1"/>
      </w:pPr>
      <w:r>
        <w:t xml:space="preserve">Cover Letter for Social Worker Position in Australia Sydney</w:t>
      </w:r>
    </w:p>
    <w:p>
      <w:pPr>
        <w:pStyle w:val="FirstParagraph"/>
      </w:pPr>
      <w:r>
        <w:t xml:space="preserve">Dear [Hiring Manager's Name],</w:t>
      </w:r>
    </w:p>
    <w:p>
      <w:pPr>
        <w:pStyle w:val="BodyText"/>
      </w:pPr>
      <w:r>
        <w:t xml:space="preserve">I am writing to express my strong interest in the Social Worker position at [Organization Name] in Australia Sydney. With a deep commitment to fostering resilience, equity, and well-being within communities, I have dedicated my career to supporting individuals and families facing complex challenges. My background as a qualified Social Worker, combined with hands-on experience in urban settings like Sydney, aligns closely with the values and mission of your organization. I am eager to contribute my skills in case management, crisis intervention, and community development to further advance the impactful work being done in Australia’s vibrant and diverse social services sector.</w:t>
      </w:r>
    </w:p>
    <w:p>
      <w:pPr>
        <w:pStyle w:val="BodyText"/>
      </w:pPr>
      <w:r>
        <w:t xml:space="preserve">As a Social Worker with [X years] of experience, I have consistently prioritized the needs of marginalized populations while navigating the unique demands of Australia Sydney’s dynamic social landscape. My career has been defined by a focus on holistic support, cultural competence, and evidence-based practices tailored to meet the diverse needs of clients. Whether working with homeless youth in inner-city Sydney or advocating for mental health resources in multicultural communities, I have consistently demonstrated a dedication to empowering individuals to achieve stability and self-sufficiency.</w:t>
      </w:r>
    </w:p>
    <w:bookmarkStart w:id="20" w:name="professional-experience-and-expertise"/>
    <w:p>
      <w:pPr>
        <w:pStyle w:val="Heading2"/>
      </w:pPr>
      <w:r>
        <w:t xml:space="preserve">Professional Experience and Expertise</w:t>
      </w:r>
    </w:p>
    <w:p>
      <w:pPr>
        <w:pStyle w:val="FirstParagraph"/>
      </w:pPr>
      <w:r>
        <w:t xml:space="preserve">In my current role as a Social Worker at [Current Organization Name], I have provided direct support to over 200 families annually through case management, trauma-informed counseling, and referral services. This experience has honed my ability to assess complex situations, develop individualized care plans, and collaborate with multidisciplinary teams to address systemic barriers. For instance, I recently spearheaded a program to connect homeless individuals in Sydney’s Central Business District with permanent housing solutions by partnering with local NGOs and government agencies. The initiative resulted in a 40% increase in successful placements within six months, underscoring my ability to drive tangible outcomes in high-need communities.</w:t>
      </w:r>
    </w:p>
    <w:p>
      <w:pPr>
        <w:pStyle w:val="BodyText"/>
      </w:pPr>
      <w:r>
        <w:t xml:space="preserve">My work has also involved extensive engagement with Australia’s Indigenous communities, where I provided culturally responsive support to families navigating child protection cases. This experience deepened my understanding of the historical and social contexts that shape client needs, as well as the importance of building trust through respectful collaboration. I hold certifications in trauma recovery and crisis intervention, which have been critical in addressing challenges such as domestic violence and substance abuse among vulnerable populations in Sydney’s outer suburbs.</w:t>
      </w:r>
    </w:p>
    <w:bookmarkEnd w:id="20"/>
    <w:bookmarkStart w:id="21" w:name="cultural-competence-and-ethical-practice"/>
    <w:p>
      <w:pPr>
        <w:pStyle w:val="Heading2"/>
      </w:pPr>
      <w:r>
        <w:t xml:space="preserve">Cultural Competence and Ethical Practice</w:t>
      </w:r>
    </w:p>
    <w:p>
      <w:pPr>
        <w:pStyle w:val="FirstParagraph"/>
      </w:pPr>
      <w:r>
        <w:t xml:space="preserve">Living and working in Australia Sydney has reinforced the importance of cultural sensitivity in social work. The city’s rich tapestry of cultures, languages, and traditions requires a nuanced approach to service delivery. I have completed advanced training in intercultural communication and have experience developing programs that cater to the specific needs of migrant and refugee communities. For example, I co-created a peer support group for Vietnamese families dealing with acculturation stress, which received positive feedback from both participants and local community leaders.</w:t>
      </w:r>
    </w:p>
    <w:p>
      <w:pPr>
        <w:pStyle w:val="BodyText"/>
      </w:pPr>
      <w:r>
        <w:t xml:space="preserve">Adherence to ethical standards is non-negotiable in my practice. I strictly follow the Code of Ethics set forth by the Australian Association of Social Workers (AASW), ensuring that every decision I make prioritizes client dignity, confidentiality, and autonomy. This commitment has been instrumental in maintaining trust with clients and colleagues alike, particularly in high-stakes environments where confidentiality is paramount.</w:t>
      </w:r>
    </w:p>
    <w:bookmarkEnd w:id="21"/>
    <w:bookmarkStart w:id="22" w:name="community-engagement-and-advocacy"/>
    <w:p>
      <w:pPr>
        <w:pStyle w:val="Heading2"/>
      </w:pPr>
      <w:r>
        <w:t xml:space="preserve">Community Engagement and Advocacy</w:t>
      </w:r>
    </w:p>
    <w:p>
      <w:pPr>
        <w:pStyle w:val="FirstParagraph"/>
      </w:pPr>
      <w:r>
        <w:t xml:space="preserve">Beyond direct service provision, I am passionate about advocating for systemic change to address the root causes of social inequities. In Sydney, I have volunteered with organizations such as [Local Organization Name] to raise awareness about mental health stigma and promote access to affordable services. These efforts have included organizing community workshops, contributing to policy discussions, and mentoring emerging professionals in the field.</w:t>
      </w:r>
    </w:p>
    <w:p>
      <w:pPr>
        <w:pStyle w:val="BodyText"/>
      </w:pPr>
      <w:r>
        <w:t xml:space="preserve">I also believe that Social Workers play a vital role in bridging gaps between individuals and the resources they need. In my previous role at [Previous Organization Name], I established a partnership with local schools to provide early intervention support for students experiencing academic or behavioral challenges. This initiative not only improved student outcomes but also strengthened the school community’s capacity to address mental health concerns proactively.</w:t>
      </w:r>
    </w:p>
    <w:bookmarkEnd w:id="22"/>
    <w:bookmarkStart w:id="23" w:name="why-australia-sydney"/>
    <w:p>
      <w:pPr>
        <w:pStyle w:val="Heading2"/>
      </w:pPr>
      <w:r>
        <w:t xml:space="preserve">Why Australia Sydney?</w:t>
      </w:r>
    </w:p>
    <w:p>
      <w:pPr>
        <w:pStyle w:val="FirstParagraph"/>
      </w:pPr>
      <w:r>
        <w:t xml:space="preserve">Working as a Social Worker in Australia Sydney is more than a career opportunity—it is an honor. The city’s commitment to innovation, diversity, and social justice aligns perfectly with my professional values. I am particularly drawn to [Organization Name]’s focus on [specific program or mission], as it resonates with my belief in the power of community-driven solutions. I am confident that my skills in adaptive problem-solving, empathy, and collaborative leadership will contribute meaningfully to your team’s goals.</w:t>
      </w:r>
    </w:p>
    <w:p>
      <w:pPr>
        <w:pStyle w:val="BodyText"/>
      </w:pPr>
      <w:r>
        <w:t xml:space="preserve">I am eager to bring my experience, passion, and cultural awareness to your organization. I would welcome the opportunity to discuss how my background as a Social Worker can support the critical work being done in Australia Sydney. Thank you for considering my application. I look forward to the possibility of contributing to your mission of creating a more equitable and compassionate societ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Australia Sydney</dc:title>
  <dc:creator/>
  <dc:language>en</dc:language>
  <cp:keywords/>
  <dcterms:created xsi:type="dcterms:W3CDTF">2026-07-23T10:44:23Z</dcterms:created>
  <dcterms:modified xsi:type="dcterms:W3CDTF">2026-07-23T10:44:23Z</dcterms:modified>
</cp:coreProperties>
</file>

<file path=docProps/custom.xml><?xml version="1.0" encoding="utf-8"?>
<Properties xmlns="http://schemas.openxmlformats.org/officeDocument/2006/custom-properties" xmlns:vt="http://schemas.openxmlformats.org/officeDocument/2006/docPropsVTypes"/>
</file>